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6DB211" w14:textId="77777777" w:rsidR="00742DBA" w:rsidRPr="00E55723" w:rsidRDefault="00742DBA" w:rsidP="00742DBA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bookmarkStart w:id="0" w:name="_GoBack"/>
      <w:bookmarkEnd w:id="0"/>
      <w:r w:rsidRPr="00E55723">
        <w:rPr>
          <w:rFonts w:ascii="Times New Roman" w:hAnsi="Times New Roman" w:cs="Times New Roman"/>
          <w:b/>
          <w:bCs/>
          <w:sz w:val="48"/>
          <w:szCs w:val="48"/>
        </w:rPr>
        <w:t>CS551 Advanced Software Engineering</w:t>
      </w:r>
    </w:p>
    <w:p w14:paraId="0E5520E1" w14:textId="77777777" w:rsidR="00742DBA" w:rsidRPr="00F36DC5" w:rsidRDefault="00742DBA" w:rsidP="00742DB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E55723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BB5DC1">
        <w:rPr>
          <w:rFonts w:ascii="Times New Roman" w:hAnsi="Times New Roman" w:cs="Times New Roman"/>
          <w:b/>
          <w:bCs/>
          <w:sz w:val="40"/>
          <w:szCs w:val="40"/>
        </w:rPr>
        <w:t>LAB ASSIGNMENT #5</w:t>
      </w:r>
    </w:p>
    <w:p w14:paraId="72DAFE06" w14:textId="77777777" w:rsidR="009F7164" w:rsidRDefault="00742DBA" w:rsidP="009F716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36DC5">
        <w:rPr>
          <w:rFonts w:ascii="Times New Roman" w:hAnsi="Times New Roman" w:cs="Times New Roman"/>
          <w:b/>
          <w:bCs/>
          <w:sz w:val="24"/>
          <w:szCs w:val="24"/>
        </w:rPr>
        <w:t>Lab Submission through the following link before</w:t>
      </w:r>
      <w:r w:rsidR="00BB5DC1">
        <w:rPr>
          <w:rFonts w:ascii="Times New Roman" w:hAnsi="Times New Roman" w:cs="Times New Roman"/>
          <w:b/>
          <w:bCs/>
          <w:sz w:val="24"/>
          <w:szCs w:val="24"/>
        </w:rPr>
        <w:t xml:space="preserve"> 2/22</w:t>
      </w:r>
      <w:r w:rsidR="00AC3514">
        <w:rPr>
          <w:rFonts w:ascii="Times New Roman" w:hAnsi="Times New Roman" w:cs="Times New Roman"/>
          <w:b/>
          <w:bCs/>
          <w:sz w:val="24"/>
          <w:szCs w:val="24"/>
        </w:rPr>
        <w:t>/2017</w:t>
      </w:r>
      <w:r w:rsidRPr="00F36DC5">
        <w:rPr>
          <w:rFonts w:ascii="Times New Roman" w:hAnsi="Times New Roman" w:cs="Times New Roman"/>
          <w:b/>
          <w:bCs/>
          <w:sz w:val="24"/>
          <w:szCs w:val="24"/>
        </w:rPr>
        <w:t xml:space="preserve"> 11:59PM.</w:t>
      </w:r>
    </w:p>
    <w:p w14:paraId="5650256A" w14:textId="77777777" w:rsidR="00917D1C" w:rsidRPr="001B0DC8" w:rsidRDefault="00917D1C" w:rsidP="00917D1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B0D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llow the guidelines </w:t>
      </w:r>
      <w:r w:rsidR="006F0D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uploading assignment to GitH</w:t>
      </w:r>
      <w:r w:rsidRPr="001B0D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b</w:t>
      </w:r>
    </w:p>
    <w:p w14:paraId="4A35C590" w14:textId="21B5D67E" w:rsidR="005A69B7" w:rsidRPr="005A69B7" w:rsidRDefault="00917D1C" w:rsidP="005A69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B0DC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Submit the screenshots of the task under documentation folder in GitHub and push the code to Source folder in GitHub</w:t>
      </w:r>
    </w:p>
    <w:p w14:paraId="431B07BB" w14:textId="77777777" w:rsidR="00917D1C" w:rsidRPr="005A69B7" w:rsidRDefault="00917D1C" w:rsidP="00917D1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B0DC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Create </w:t>
      </w:r>
      <w:r w:rsidRPr="009802A1">
        <w:rPr>
          <w:rFonts w:ascii="Times New Roman" w:eastAsiaTheme="minorEastAsia" w:hAnsi="Times New Roman" w:cs="Times New Roman"/>
          <w:b/>
          <w:color w:val="000000" w:themeColor="text1"/>
          <w:sz w:val="24"/>
          <w:szCs w:val="24"/>
          <w:u w:val="single"/>
        </w:rPr>
        <w:t>wiki page</w:t>
      </w:r>
      <w:r w:rsidRPr="001B0DC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for report and include </w:t>
      </w:r>
      <w:r w:rsidRPr="009802A1">
        <w:rPr>
          <w:rFonts w:ascii="Times New Roman" w:eastAsiaTheme="minorEastAsia" w:hAnsi="Times New Roman" w:cs="Times New Roman"/>
          <w:b/>
          <w:color w:val="000000" w:themeColor="text1"/>
          <w:sz w:val="24"/>
          <w:szCs w:val="24"/>
          <w:u w:val="single"/>
        </w:rPr>
        <w:t>images in wiki page</w:t>
      </w:r>
      <w:r w:rsidRPr="001B0DC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</w:t>
      </w:r>
    </w:p>
    <w:p w14:paraId="57F26CA6" w14:textId="2D0C886E" w:rsidR="005A69B7" w:rsidRPr="001B0DC8" w:rsidRDefault="005A69B7" w:rsidP="00917D1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69B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o late submissions</w:t>
      </w:r>
      <w:r w:rsidRPr="005A69B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penalty or not) will be accepted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F045A6F" w14:textId="77777777" w:rsidR="00917D1C" w:rsidRPr="00917D1C" w:rsidRDefault="00917D1C" w:rsidP="00917D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B0DC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Submit your Lab report through </w:t>
      </w:r>
      <w:r w:rsidR="00AC3514" w:rsidRPr="00AC3514">
        <w:rPr>
          <w:rFonts w:ascii="Arial" w:hAnsi="Arial" w:cs="Arial"/>
          <w:b/>
          <w:color w:val="2E74B5" w:themeColor="accent1" w:themeShade="BF"/>
          <w:sz w:val="20"/>
          <w:szCs w:val="20"/>
          <w:u w:val="single"/>
          <w:shd w:val="clear" w:color="auto" w:fill="FFFFFF"/>
        </w:rPr>
        <w:t>https://goo.gl/forms/vtqajhil4DdXwvmv2</w:t>
      </w:r>
    </w:p>
    <w:p w14:paraId="650E5BCB" w14:textId="77777777" w:rsidR="00DB1BBC" w:rsidRDefault="00DB1BBC" w:rsidP="00742DBA"/>
    <w:p w14:paraId="05F6E2A7" w14:textId="1198DB34" w:rsidR="0091403D" w:rsidRPr="000B307F" w:rsidRDefault="000B307F" w:rsidP="00BB5DC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B307F">
        <w:rPr>
          <w:rFonts w:ascii="Times New Roman" w:hAnsi="Times New Roman" w:cs="Times New Roman"/>
          <w:b/>
          <w:sz w:val="24"/>
          <w:szCs w:val="24"/>
        </w:rPr>
        <w:t>Create a</w:t>
      </w:r>
      <w:r w:rsidR="009D569F" w:rsidRPr="000B307F">
        <w:rPr>
          <w:rFonts w:ascii="Times New Roman" w:hAnsi="Times New Roman" w:cs="Times New Roman"/>
          <w:b/>
          <w:sz w:val="24"/>
          <w:szCs w:val="24"/>
        </w:rPr>
        <w:t>n A</w:t>
      </w:r>
      <w:r w:rsidR="0091403D" w:rsidRPr="000B307F">
        <w:rPr>
          <w:rFonts w:ascii="Times New Roman" w:hAnsi="Times New Roman" w:cs="Times New Roman"/>
          <w:b/>
          <w:sz w:val="24"/>
          <w:szCs w:val="24"/>
        </w:rPr>
        <w:t>n</w:t>
      </w:r>
      <w:r w:rsidR="009D569F" w:rsidRPr="000B307F">
        <w:rPr>
          <w:rFonts w:ascii="Times New Roman" w:hAnsi="Times New Roman" w:cs="Times New Roman"/>
          <w:b/>
          <w:sz w:val="24"/>
          <w:szCs w:val="24"/>
        </w:rPr>
        <w:t>droid application for</w:t>
      </w:r>
      <w:r w:rsidRPr="000B307F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users’ </w:t>
      </w:r>
      <w:r w:rsidRPr="000B307F">
        <w:rPr>
          <w:rFonts w:ascii="Times New Roman" w:hAnsi="Times New Roman" w:cs="Times New Roman"/>
          <w:b/>
          <w:sz w:val="24"/>
          <w:szCs w:val="24"/>
        </w:rPr>
        <w:t xml:space="preserve">signup </w:t>
      </w:r>
    </w:p>
    <w:p w14:paraId="72E4642B" w14:textId="2F852218" w:rsidR="008E3E40" w:rsidRPr="0091403D" w:rsidRDefault="000B307F" w:rsidP="0091403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will manage a user’s profile</w:t>
      </w:r>
      <w:r w:rsidRPr="0091403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uch as </w:t>
      </w:r>
      <w:r w:rsidRPr="0091403D">
        <w:rPr>
          <w:rFonts w:ascii="Times New Roman" w:hAnsi="Times New Roman" w:cs="Times New Roman"/>
          <w:sz w:val="24"/>
          <w:szCs w:val="24"/>
        </w:rPr>
        <w:t>First name, Last name, Image, Address etc.</w:t>
      </w:r>
    </w:p>
    <w:p w14:paraId="3EE3B544" w14:textId="77777777" w:rsidR="008E3E40" w:rsidRPr="0091403D" w:rsidRDefault="000B307F" w:rsidP="0091403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1403D">
        <w:rPr>
          <w:rFonts w:ascii="Times New Roman" w:hAnsi="Times New Roman" w:cs="Times New Roman"/>
          <w:sz w:val="24"/>
          <w:szCs w:val="24"/>
        </w:rPr>
        <w:t>Image should be populated by using Camera or Gallery.</w:t>
      </w:r>
    </w:p>
    <w:p w14:paraId="40ADBE0E" w14:textId="77777777" w:rsidR="008E3E40" w:rsidRPr="0091403D" w:rsidRDefault="000B307F" w:rsidP="0091403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1403D">
        <w:rPr>
          <w:rFonts w:ascii="Times New Roman" w:hAnsi="Times New Roman" w:cs="Times New Roman"/>
          <w:sz w:val="24"/>
          <w:szCs w:val="24"/>
        </w:rPr>
        <w:t>Address should be populated using Location Manager.</w:t>
      </w:r>
    </w:p>
    <w:p w14:paraId="6460FC72" w14:textId="77777777" w:rsidR="008E3E40" w:rsidRPr="0091403D" w:rsidRDefault="000B307F" w:rsidP="0091403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1403D">
        <w:rPr>
          <w:rFonts w:ascii="Times New Roman" w:hAnsi="Times New Roman" w:cs="Times New Roman"/>
          <w:sz w:val="24"/>
          <w:szCs w:val="24"/>
        </w:rPr>
        <w:t>After Signup, show an Activity named “Home” which has a Map with Custom Marker (Use the image from Signup form) at current location.</w:t>
      </w:r>
    </w:p>
    <w:p w14:paraId="77C187B0" w14:textId="77777777" w:rsidR="008E3E40" w:rsidRPr="0091403D" w:rsidRDefault="000B307F" w:rsidP="0091403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1403D">
        <w:rPr>
          <w:rFonts w:ascii="Times New Roman" w:hAnsi="Times New Roman" w:cs="Times New Roman"/>
          <w:sz w:val="24"/>
          <w:szCs w:val="24"/>
        </w:rPr>
        <w:t xml:space="preserve">Hint for the gallery feature would be </w:t>
      </w:r>
    </w:p>
    <w:p w14:paraId="567F68D1" w14:textId="77777777" w:rsidR="008E3E40" w:rsidRPr="00BB5DC1" w:rsidRDefault="000B307F" w:rsidP="00BB5DC1">
      <w:pPr>
        <w:ind w:left="1080"/>
        <w:rPr>
          <w:rFonts w:ascii="Times New Roman" w:hAnsi="Times New Roman" w:cs="Times New Roman"/>
          <w:sz w:val="24"/>
          <w:szCs w:val="24"/>
        </w:rPr>
      </w:pPr>
      <w:r w:rsidRPr="00BB5DC1">
        <w:rPr>
          <w:rFonts w:ascii="Times New Roman" w:hAnsi="Times New Roman" w:cs="Times New Roman"/>
          <w:sz w:val="24"/>
          <w:szCs w:val="24"/>
        </w:rPr>
        <w:tab/>
        <w:t>Intent.ACTION_GET_CONTENT or Intent.ACTION_PICK</w:t>
      </w:r>
    </w:p>
    <w:p w14:paraId="70E4F9C2" w14:textId="77777777" w:rsidR="004868CC" w:rsidRPr="00BB5DC1" w:rsidRDefault="004868CC" w:rsidP="00BB5DC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</w:rPr>
      </w:pPr>
      <w:r w:rsidRPr="00BB5DC1">
        <w:rPr>
          <w:rFonts w:ascii="Times New Roman" w:hAnsi="Times New Roman" w:cs="Times New Roman"/>
          <w:b/>
          <w:sz w:val="24"/>
          <w:szCs w:val="24"/>
        </w:rPr>
        <w:t>Create an innovative application and deploy it on smart watch</w:t>
      </w:r>
      <w:r w:rsidR="002670DF" w:rsidRPr="00BB5DC1">
        <w:rPr>
          <w:rFonts w:ascii="Times New Roman" w:hAnsi="Times New Roman" w:cs="Times New Roman"/>
          <w:b/>
          <w:sz w:val="24"/>
          <w:szCs w:val="24"/>
        </w:rPr>
        <w:t xml:space="preserve"> emulator</w:t>
      </w:r>
      <w:r w:rsidR="00925380" w:rsidRPr="00BB5DC1">
        <w:rPr>
          <w:rFonts w:ascii="Times New Roman" w:hAnsi="Times New Roman" w:cs="Times New Roman"/>
          <w:b/>
          <w:sz w:val="24"/>
          <w:szCs w:val="24"/>
        </w:rPr>
        <w:t>.</w:t>
      </w:r>
    </w:p>
    <w:p w14:paraId="1B4E6D88" w14:textId="77777777" w:rsidR="006F0D1F" w:rsidRDefault="009802A1">
      <w:r>
        <w:t xml:space="preserve">             </w:t>
      </w:r>
    </w:p>
    <w:sectPr w:rsidR="006F0D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B3DCC"/>
    <w:multiLevelType w:val="hybridMultilevel"/>
    <w:tmpl w:val="F788A04A"/>
    <w:lvl w:ilvl="0" w:tplc="E646D1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C0AB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24B9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8403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0AA1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568D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C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7CA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4A6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9B868C3"/>
    <w:multiLevelType w:val="hybridMultilevel"/>
    <w:tmpl w:val="5F12A7C8"/>
    <w:lvl w:ilvl="0" w:tplc="AE4E77E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AF6753"/>
    <w:multiLevelType w:val="hybridMultilevel"/>
    <w:tmpl w:val="57F245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361323C"/>
    <w:multiLevelType w:val="hybridMultilevel"/>
    <w:tmpl w:val="F006A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EC485B"/>
    <w:multiLevelType w:val="hybridMultilevel"/>
    <w:tmpl w:val="2A264E06"/>
    <w:lvl w:ilvl="0" w:tplc="CB2A8A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A77CE2D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BAA4F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1622E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DC0D1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4E488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90F0A9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3F6F2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A2D69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" w15:restartNumberingAfterBreak="0">
    <w:nsid w:val="77956F2E"/>
    <w:multiLevelType w:val="hybridMultilevel"/>
    <w:tmpl w:val="26CE2410"/>
    <w:lvl w:ilvl="0" w:tplc="CCE05B7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7EE04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264FF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57A462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E2056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A8557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C2346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B60E5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52C74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zYzNLMwsjQzN7FU0lEKTi0uzszPAykwqgUAnj4AWywAAAA="/>
  </w:docVars>
  <w:rsids>
    <w:rsidRoot w:val="00742DBA"/>
    <w:rsid w:val="00083AAB"/>
    <w:rsid w:val="000849D6"/>
    <w:rsid w:val="000B307F"/>
    <w:rsid w:val="00222709"/>
    <w:rsid w:val="002670DF"/>
    <w:rsid w:val="004868CC"/>
    <w:rsid w:val="005A69B7"/>
    <w:rsid w:val="006638B5"/>
    <w:rsid w:val="006D1C40"/>
    <w:rsid w:val="006F0D1F"/>
    <w:rsid w:val="00742DBA"/>
    <w:rsid w:val="00796D7B"/>
    <w:rsid w:val="00850B4A"/>
    <w:rsid w:val="00892266"/>
    <w:rsid w:val="008E3E40"/>
    <w:rsid w:val="0091403D"/>
    <w:rsid w:val="00917D1C"/>
    <w:rsid w:val="00925380"/>
    <w:rsid w:val="009802A1"/>
    <w:rsid w:val="009D569F"/>
    <w:rsid w:val="009F7164"/>
    <w:rsid w:val="00AC3514"/>
    <w:rsid w:val="00BB5DC1"/>
    <w:rsid w:val="00C17508"/>
    <w:rsid w:val="00C32A33"/>
    <w:rsid w:val="00D577B3"/>
    <w:rsid w:val="00DB1BBC"/>
    <w:rsid w:val="00F55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7B402"/>
  <w15:chartTrackingRefBased/>
  <w15:docId w15:val="{A7727A5D-42D0-47DF-ACF5-F425552D7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2DB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17D1C"/>
    <w:pPr>
      <w:ind w:left="720"/>
      <w:contextualSpacing/>
    </w:pPr>
    <w:rPr>
      <w:rFonts w:eastAsiaTheme="minorHAnsi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922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29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26657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2781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3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34723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8814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388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164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8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99881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6900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4573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9965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9454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421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723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5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7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4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Yugyung</dc:creator>
  <cp:keywords/>
  <dc:description/>
  <cp:lastModifiedBy>Shalin Patel</cp:lastModifiedBy>
  <cp:revision>2</cp:revision>
  <dcterms:created xsi:type="dcterms:W3CDTF">2017-02-19T05:32:00Z</dcterms:created>
  <dcterms:modified xsi:type="dcterms:W3CDTF">2017-02-19T05:32:00Z</dcterms:modified>
</cp:coreProperties>
</file>